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Pr="00040BA5" w:rsidR="00040BA5" w:rsidP="00040BA5" w:rsidRDefault="00040BA5" w14:paraId="4F9A5965" w14:textId="77777777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537A2D" w:rsidTr="00537A2D" w14:paraId="7406E61D" w14:textId="77777777">
        <w:tc>
          <w:tcPr>
            <w:tcW w:w="7973" w:type="dxa"/>
            <w:gridSpan w:val="2"/>
          </w:tcPr>
          <w:p w:rsidRPr="008B671A" w:rsidR="00537A2D" w:rsidP="00E27565" w:rsidRDefault="00444FD1" w14:paraId="27EAC150" w14:textId="647CFAF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</w:rPr>
              <w:t>Claims</w:t>
            </w:r>
            <w:r w:rsidRPr="59E8A317" w:rsidR="00537A2D">
              <w:rPr>
                <w:rFonts w:ascii="Aptos" w:hAnsi="Aptos"/>
              </w:rPr>
              <w:t xml:space="preserve"> Summary</w:t>
            </w:r>
          </w:p>
        </w:tc>
      </w:tr>
      <w:tr w:rsidRPr="00192AE9" w:rsidR="008308D9" w:rsidTr="00255F5F" w14:paraId="056D918C" w14:textId="77777777">
        <w:tc>
          <w:tcPr>
            <w:tcW w:w="4004" w:type="dxa"/>
          </w:tcPr>
          <w:p w:rsidRPr="00172679" w:rsidR="008308D9" w:rsidP="008308D9" w:rsidRDefault="008308D9" w14:paraId="47B6CE63" w14:textId="0D884B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Identifier</w:t>
            </w:r>
          </w:p>
        </w:tc>
        <w:tc>
          <w:tcPr>
            <w:tcW w:w="3969" w:type="dxa"/>
          </w:tcPr>
          <w:p w:rsidRPr="00172679" w:rsidR="008308D9" w:rsidP="008308D9" w:rsidRDefault="008308D9" w14:paraId="4B187C83" w14:textId="1BA4F508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identifier}</w:t>
            </w:r>
            <w:r w:rsidRPr="00172679">
              <w:rPr>
                <w:rStyle w:val="EndnoteReference"/>
                <w:sz w:val="22"/>
              </w:rPr>
              <w:endnoteReference w:id="3"/>
            </w:r>
          </w:p>
        </w:tc>
      </w:tr>
      <w:tr w:rsidRPr="00192AE9" w:rsidR="00537A2D" w:rsidTr="00255F5F" w14:paraId="08071C20" w14:textId="77777777">
        <w:tc>
          <w:tcPr>
            <w:tcW w:w="4004" w:type="dxa"/>
          </w:tcPr>
          <w:p w:rsidRPr="00172679" w:rsidR="00537A2D" w:rsidP="00E27565" w:rsidRDefault="00537A2D" w14:paraId="5775672C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72679" w:rsidR="00537A2D" w:rsidP="00E27565" w:rsidRDefault="00537A2D" w14:paraId="4E03EF7B" w14:textId="4FD969D4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r w:rsidRPr="00172679" w:rsidR="00D83399">
              <w:rPr>
                <w:sz w:val="22"/>
              </w:rPr>
              <w:t>s</w:t>
            </w:r>
            <w:r w:rsidRPr="00172679">
              <w:rPr>
                <w:sz w:val="22"/>
              </w:rPr>
              <w:t>tatus}</w:t>
            </w:r>
          </w:p>
        </w:tc>
      </w:tr>
      <w:tr w:rsidRPr="00192AE9" w:rsidR="00537A2D" w:rsidTr="00255F5F" w14:paraId="1DA5F6D8" w14:textId="77777777">
        <w:tc>
          <w:tcPr>
            <w:tcW w:w="4004" w:type="dxa"/>
          </w:tcPr>
          <w:p w:rsidRPr="00172679" w:rsidR="00537A2D" w:rsidP="00E27565" w:rsidRDefault="00537A2D" w14:paraId="13CEB452" w14:textId="3B64919B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72679">
              <w:rPr>
                <w:sz w:val="22"/>
                <w:szCs w:val="22"/>
              </w:rPr>
              <w:t>Area</w:t>
            </w:r>
            <w:r w:rsidRPr="00172679" w:rsidR="00BE36FF">
              <w:rPr>
                <w:rFonts w:hint="eastAsia"/>
                <w:sz w:val="22"/>
                <w:szCs w:val="22"/>
                <w:lang w:eastAsia="ja-JP"/>
              </w:rPr>
              <w:t xml:space="preserve"> (acres)</w:t>
            </w:r>
          </w:p>
        </w:tc>
        <w:tc>
          <w:tcPr>
            <w:tcW w:w="3969" w:type="dxa"/>
          </w:tcPr>
          <w:p w:rsidRPr="00172679" w:rsidR="00537A2D" w:rsidP="00E27565" w:rsidRDefault="00537A2D" w14:paraId="7BE86635" w14:textId="2F9AA293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 w:rsidR="00D83399">
              <w:rPr>
                <w:sz w:val="22"/>
              </w:rPr>
              <w:t>currentA</w:t>
            </w:r>
            <w:r w:rsidRPr="00172679">
              <w:rPr>
                <w:sz w:val="22"/>
              </w:rPr>
              <w:t>rea</w:t>
            </w:r>
            <w:proofErr w:type="spellEnd"/>
            <w:r w:rsidRPr="00172679">
              <w:rPr>
                <w:sz w:val="22"/>
              </w:rPr>
              <w:t>}</w:t>
            </w:r>
            <w:r w:rsidRPr="0017267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537A2D" w:rsidTr="00255F5F" w14:paraId="28259992" w14:textId="77777777">
        <w:tc>
          <w:tcPr>
            <w:tcW w:w="4004" w:type="dxa"/>
          </w:tcPr>
          <w:p w:rsidRPr="00172679" w:rsidR="00537A2D" w:rsidP="00E27565" w:rsidRDefault="00BE36FF" w14:paraId="02FB6C0D" w14:textId="16DD4B7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72679">
              <w:rPr>
                <w:rFonts w:hint="eastAsia"/>
                <w:sz w:val="22"/>
                <w:szCs w:val="22"/>
                <w:lang w:eastAsia="ja-JP"/>
              </w:rPr>
              <w:t>Notice Post</w:t>
            </w:r>
            <w:r w:rsidRPr="00172679" w:rsidR="00E95A25">
              <w:rPr>
                <w:rFonts w:hint="eastAsia"/>
                <w:sz w:val="22"/>
                <w:szCs w:val="22"/>
                <w:lang w:eastAsia="ja-JP"/>
              </w:rPr>
              <w:t xml:space="preserve"> </w:t>
            </w:r>
            <w:r w:rsidRPr="00172679">
              <w:rPr>
                <w:rFonts w:hint="eastAsia"/>
                <w:sz w:val="22"/>
                <w:szCs w:val="22"/>
                <w:lang w:eastAsia="ja-JP"/>
              </w:rPr>
              <w:t>Date</w:t>
            </w:r>
          </w:p>
        </w:tc>
        <w:tc>
          <w:tcPr>
            <w:tcW w:w="3969" w:type="dxa"/>
          </w:tcPr>
          <w:p w:rsidRPr="00172679" w:rsidR="00537A2D" w:rsidP="00E27565" w:rsidRDefault="00537A2D" w14:paraId="026CEF51" w14:textId="40B13751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 w:rsidR="00C727B5">
              <w:rPr>
                <w:sz w:val="22"/>
              </w:rPr>
              <w:t>c</w:t>
            </w:r>
            <w:r w:rsidRPr="00172679">
              <w:rPr>
                <w:sz w:val="22"/>
              </w:rPr>
              <w:t>ommencementDate</w:t>
            </w:r>
            <w:proofErr w:type="spellEnd"/>
            <w:r w:rsidRPr="00172679">
              <w:rPr>
                <w:sz w:val="22"/>
              </w:rPr>
              <w:t>}</w:t>
            </w:r>
            <w:r w:rsidRPr="0017267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537A2D" w:rsidTr="00255F5F" w14:paraId="519AC4BF" w14:textId="77777777">
        <w:tc>
          <w:tcPr>
            <w:tcW w:w="4004" w:type="dxa"/>
          </w:tcPr>
          <w:p w:rsidRPr="00172679" w:rsidR="00537A2D" w:rsidP="00E27565" w:rsidRDefault="002B7F34" w14:paraId="458147C8" w14:textId="5F51B27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72679">
              <w:rPr>
                <w:rFonts w:hint="eastAsia"/>
                <w:sz w:val="22"/>
                <w:szCs w:val="22"/>
                <w:lang w:eastAsia="ja-JP"/>
              </w:rPr>
              <w:t>Expiry</w:t>
            </w:r>
            <w:r w:rsidRPr="00172679" w:rsidR="00537A2D">
              <w:rPr>
                <w:sz w:val="22"/>
                <w:szCs w:val="22"/>
              </w:rPr>
              <w:t xml:space="preserve"> Date</w:t>
            </w:r>
          </w:p>
        </w:tc>
        <w:tc>
          <w:tcPr>
            <w:tcW w:w="3969" w:type="dxa"/>
          </w:tcPr>
          <w:p w:rsidRPr="00172679" w:rsidR="00537A2D" w:rsidP="00E27565" w:rsidRDefault="00537A2D" w14:paraId="0BAB9C60" w14:textId="209A4E1B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 w:rsidR="002B7F34">
              <w:rPr>
                <w:rFonts w:hint="eastAsia"/>
                <w:sz w:val="22"/>
                <w:lang w:eastAsia="ja-JP"/>
              </w:rPr>
              <w:t>E</w:t>
            </w:r>
            <w:r w:rsidRPr="00172679">
              <w:rPr>
                <w:sz w:val="22"/>
              </w:rPr>
              <w:t>xpiryDate</w:t>
            </w:r>
            <w:proofErr w:type="spellEnd"/>
            <w:r w:rsidRPr="00172679">
              <w:rPr>
                <w:sz w:val="22"/>
              </w:rPr>
              <w:t>}</w:t>
            </w:r>
            <w:r w:rsidRPr="0017267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537A2D" w:rsidTr="00255F5F" w14:paraId="27C15DD9" w14:textId="77777777">
        <w:tc>
          <w:tcPr>
            <w:tcW w:w="4004" w:type="dxa"/>
          </w:tcPr>
          <w:p w:rsidRPr="00172679" w:rsidR="00537A2D" w:rsidP="00E27565" w:rsidRDefault="002B7F34" w14:paraId="397AC43B" w14:textId="129FDC3D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Annual Labor Filed Date</w:t>
            </w:r>
          </w:p>
        </w:tc>
        <w:tc>
          <w:tcPr>
            <w:tcW w:w="3969" w:type="dxa"/>
          </w:tcPr>
          <w:p w:rsidRPr="00172679" w:rsidR="00537A2D" w:rsidP="00E27565" w:rsidRDefault="00537A2D" w14:paraId="35C6D40A" w14:textId="1F828A22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 w:rsidR="002B7F34">
              <w:rPr>
                <w:sz w:val="22"/>
              </w:rPr>
              <w:t>AnnualLaborFiledDate</w:t>
            </w:r>
            <w:proofErr w:type="spellEnd"/>
            <w:r w:rsidRPr="00172679">
              <w:rPr>
                <w:sz w:val="22"/>
              </w:rPr>
              <w:t>}</w:t>
            </w:r>
            <w:r w:rsidRPr="0017267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2B7F34" w:rsidTr="00255F5F" w14:paraId="5526AB89" w14:textId="77777777">
        <w:tc>
          <w:tcPr>
            <w:tcW w:w="4004" w:type="dxa"/>
          </w:tcPr>
          <w:p w:rsidRPr="00172679" w:rsidR="002B7F34" w:rsidP="00E27565" w:rsidRDefault="002B7F34" w14:paraId="02691B54" w14:textId="5055016E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bCs/>
                <w:sz w:val="22"/>
                <w:szCs w:val="22"/>
              </w:rPr>
              <w:t>Last Transaction Date</w:t>
            </w:r>
          </w:p>
        </w:tc>
        <w:tc>
          <w:tcPr>
            <w:tcW w:w="3969" w:type="dxa"/>
          </w:tcPr>
          <w:p w:rsidRPr="00172679" w:rsidR="002B7F34" w:rsidP="00E27565" w:rsidRDefault="002B7F34" w14:paraId="154A0ECE" w14:textId="55E51914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sz w:val="22"/>
              </w:rPr>
              <w:t>LastTransactionDate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  <w:r w:rsidRPr="00172679" w:rsidR="003B2A3F">
              <w:rPr>
                <w:rStyle w:val="EndnoteReference"/>
                <w:sz w:val="22"/>
                <w:lang w:eastAsia="ja-JP"/>
              </w:rPr>
              <w:endnoteReference w:id="8"/>
            </w:r>
          </w:p>
        </w:tc>
      </w:tr>
      <w:tr w:rsidRPr="00192AE9" w:rsidR="002B7F34" w:rsidTr="00255F5F" w14:paraId="05B9CEA8" w14:textId="77777777">
        <w:tc>
          <w:tcPr>
            <w:tcW w:w="4004" w:type="dxa"/>
          </w:tcPr>
          <w:p w:rsidRPr="00172679" w:rsidR="002B7F34" w:rsidP="00E27565" w:rsidRDefault="002B7F34" w14:paraId="69A67A39" w14:textId="495C2ED7">
            <w:pPr>
              <w:pStyle w:val="LabelStyle"/>
              <w:rPr>
                <w:bCs/>
                <w:sz w:val="22"/>
                <w:szCs w:val="22"/>
              </w:rPr>
            </w:pPr>
            <w:r w:rsidRPr="00172679">
              <w:rPr>
                <w:bCs/>
                <w:sz w:val="22"/>
                <w:szCs w:val="22"/>
              </w:rPr>
              <w:t>Last Transaction</w:t>
            </w:r>
          </w:p>
        </w:tc>
        <w:tc>
          <w:tcPr>
            <w:tcW w:w="3969" w:type="dxa"/>
          </w:tcPr>
          <w:p w:rsidRPr="00172679" w:rsidR="002B7F34" w:rsidP="00E27565" w:rsidRDefault="002B7F34" w14:paraId="32ABD93D" w14:textId="2F5CAF04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sz w:val="22"/>
              </w:rPr>
              <w:t>LastTransaction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2B7F34" w:rsidTr="00255F5F" w14:paraId="2DE33FFA" w14:textId="77777777">
        <w:tc>
          <w:tcPr>
            <w:tcW w:w="4004" w:type="dxa"/>
          </w:tcPr>
          <w:p w:rsidRPr="00172679" w:rsidR="002B7F34" w:rsidP="00E27565" w:rsidRDefault="002B7F34" w14:paraId="02ECDA88" w14:textId="6F9DECDC">
            <w:pPr>
              <w:pStyle w:val="LabelStyle"/>
              <w:rPr>
                <w:bCs/>
                <w:sz w:val="22"/>
                <w:szCs w:val="22"/>
                <w:lang w:eastAsia="ja-JP"/>
              </w:rPr>
            </w:pPr>
            <w:r w:rsidRPr="00172679">
              <w:rPr>
                <w:rFonts w:hint="eastAsia"/>
                <w:bCs/>
                <w:sz w:val="22"/>
                <w:szCs w:val="22"/>
                <w:lang w:eastAsia="ja-JP"/>
              </w:rPr>
              <w:t>DNR Unit</w:t>
            </w:r>
          </w:p>
        </w:tc>
        <w:tc>
          <w:tcPr>
            <w:tcW w:w="3969" w:type="dxa"/>
          </w:tcPr>
          <w:p w:rsidRPr="00172679" w:rsidR="002B7F34" w:rsidP="00E27565" w:rsidRDefault="002B7F34" w14:paraId="5388459B" w14:textId="383185D5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rFonts w:hint="eastAsia"/>
                <w:sz w:val="22"/>
                <w:lang w:eastAsia="ja-JP"/>
              </w:rPr>
              <w:t>DNRUnit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537A2D" w:rsidTr="00255F5F" w14:paraId="753327F9" w14:textId="77777777">
        <w:tc>
          <w:tcPr>
            <w:tcW w:w="4004" w:type="dxa"/>
          </w:tcPr>
          <w:p w:rsidRPr="00172679" w:rsidR="00537A2D" w:rsidP="00E27565" w:rsidRDefault="00537A2D" w14:paraId="403A1BFC" w14:textId="77777777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72679" w:rsidR="00537A2D" w:rsidP="00E27565" w:rsidRDefault="00537A2D" w14:paraId="10505756" w14:textId="79A93F49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r w:rsidRPr="00172679" w:rsidR="00493254">
              <w:rPr>
                <w:sz w:val="22"/>
              </w:rPr>
              <w:t>h</w:t>
            </w:r>
            <w:r w:rsidRPr="00172679">
              <w:rPr>
                <w:sz w:val="22"/>
              </w:rPr>
              <w:t>olders}</w:t>
            </w:r>
          </w:p>
        </w:tc>
      </w:tr>
      <w:tr w:rsidRPr="00192AE9" w:rsidR="00537A2D" w:rsidTr="00255F5F" w14:paraId="0CEC39D6" w14:textId="77777777">
        <w:tc>
          <w:tcPr>
            <w:tcW w:w="4004" w:type="dxa"/>
          </w:tcPr>
          <w:p w:rsidRPr="00172679" w:rsidR="00537A2D" w:rsidP="00E27565" w:rsidRDefault="00DB7674" w14:paraId="46918254" w14:textId="7CBC6458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Holder No</w:t>
            </w:r>
          </w:p>
        </w:tc>
        <w:tc>
          <w:tcPr>
            <w:tcW w:w="3969" w:type="dxa"/>
          </w:tcPr>
          <w:p w:rsidRPr="00172679" w:rsidR="00537A2D" w:rsidP="00E27565" w:rsidRDefault="00537A2D" w14:paraId="5741A88E" w14:textId="6628E989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 w:rsidR="00D07CF8">
              <w:rPr>
                <w:sz w:val="22"/>
              </w:rPr>
              <w:t>H</w:t>
            </w:r>
            <w:r w:rsidRPr="00172679" w:rsidR="00DB7674">
              <w:rPr>
                <w:sz w:val="22"/>
              </w:rPr>
              <w:t>older</w:t>
            </w:r>
            <w:r w:rsidRPr="00172679" w:rsidR="00D07CF8">
              <w:rPr>
                <w:sz w:val="22"/>
              </w:rPr>
              <w:t>No</w:t>
            </w:r>
            <w:proofErr w:type="spellEnd"/>
            <w:r w:rsidRPr="00172679">
              <w:rPr>
                <w:sz w:val="22"/>
              </w:rPr>
              <w:t>}</w:t>
            </w:r>
          </w:p>
        </w:tc>
      </w:tr>
      <w:tr w:rsidRPr="00192AE9" w:rsidR="002B7F34" w:rsidTr="00255F5F" w14:paraId="5DCCFF53" w14:textId="77777777">
        <w:tc>
          <w:tcPr>
            <w:tcW w:w="4004" w:type="dxa"/>
          </w:tcPr>
          <w:p w:rsidRPr="00172679" w:rsidR="002B7F34" w:rsidP="00E27565" w:rsidRDefault="002B7F34" w14:paraId="5BD5D454" w14:textId="368A503A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bCs/>
                <w:sz w:val="22"/>
                <w:szCs w:val="22"/>
              </w:rPr>
              <w:t>File Location</w:t>
            </w:r>
          </w:p>
        </w:tc>
        <w:tc>
          <w:tcPr>
            <w:tcW w:w="3969" w:type="dxa"/>
          </w:tcPr>
          <w:p w:rsidRPr="00172679" w:rsidR="002B7F34" w:rsidP="00E27565" w:rsidRDefault="002B7F34" w14:paraId="353F7089" w14:textId="199D04B1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sz w:val="22"/>
                <w:lang w:eastAsia="ja-JP"/>
              </w:rPr>
              <w:t>FileLocation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2B7F34" w:rsidTr="00255F5F" w14:paraId="5FB40D41" w14:textId="77777777">
        <w:tc>
          <w:tcPr>
            <w:tcW w:w="4004" w:type="dxa"/>
          </w:tcPr>
          <w:p w:rsidRPr="00172679" w:rsidR="002B7F34" w:rsidP="00E27565" w:rsidRDefault="002B7F34" w14:paraId="0FC8022D" w14:textId="030119F9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Office of Primary Responsibility</w:t>
            </w:r>
          </w:p>
        </w:tc>
        <w:tc>
          <w:tcPr>
            <w:tcW w:w="3969" w:type="dxa"/>
          </w:tcPr>
          <w:p w:rsidRPr="00172679" w:rsidR="002B7F34" w:rsidP="00E27565" w:rsidRDefault="002B7F34" w14:paraId="07082D07" w14:textId="21937922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sz w:val="22"/>
              </w:rPr>
              <w:t>Office</w:t>
            </w:r>
            <w:r w:rsidRPr="00172679">
              <w:rPr>
                <w:rFonts w:hint="eastAsia"/>
                <w:sz w:val="22"/>
                <w:lang w:eastAsia="ja-JP"/>
              </w:rPr>
              <w:t>O</w:t>
            </w:r>
            <w:r w:rsidRPr="00172679">
              <w:rPr>
                <w:sz w:val="22"/>
              </w:rPr>
              <w:t>fPrimaryResponsibility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3B2A3F" w:rsidTr="00255F5F" w14:paraId="4F04767F" w14:textId="77777777">
        <w:tc>
          <w:tcPr>
            <w:tcW w:w="4004" w:type="dxa"/>
          </w:tcPr>
          <w:p w:rsidRPr="00172679" w:rsidR="003B2A3F" w:rsidP="00E27565" w:rsidRDefault="003B2A3F" w14:paraId="3AE28C44" w14:textId="357E4EB0">
            <w:pPr>
              <w:pStyle w:val="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Legal Description</w:t>
            </w:r>
          </w:p>
        </w:tc>
        <w:tc>
          <w:tcPr>
            <w:tcW w:w="3969" w:type="dxa"/>
          </w:tcPr>
          <w:p w:rsidRPr="00172679" w:rsidR="003B2A3F" w:rsidP="00E27565" w:rsidRDefault="003B2A3F" w14:paraId="202BE532" w14:textId="2E90090C">
            <w:pPr>
              <w:pStyle w:val="TextFieldStyle"/>
              <w:rPr>
                <w:sz w:val="22"/>
                <w:lang w:eastAsia="ja-JP"/>
              </w:rPr>
            </w:pPr>
            <w:r w:rsidRPr="00172679"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172679">
              <w:rPr>
                <w:sz w:val="22"/>
                <w:lang w:eastAsia="ja-JP"/>
              </w:rPr>
              <w:t>LegalDescription</w:t>
            </w:r>
            <w:proofErr w:type="spellEnd"/>
            <w:r w:rsidRPr="00172679">
              <w:rPr>
                <w:rFonts w:hint="eastAsia"/>
                <w:sz w:val="22"/>
                <w:lang w:eastAsia="ja-JP"/>
              </w:rPr>
              <w:t>}</w:t>
            </w:r>
          </w:p>
        </w:tc>
      </w:tr>
    </w:tbl>
    <w:p w:rsidRPr="00245035"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="003B2A3F" w:rsidRDefault="003B2A3F" w14:paraId="56417547" w14:textId="12E64F23">
      <w:pPr>
        <w:rPr>
          <w:rFonts w:eastAsiaTheme="majorEastAsia" w:cstheme="majorBidi"/>
          <w:b/>
          <w:bCs/>
          <w:color w:val="000000" w:themeColor="text1"/>
          <w:szCs w:val="24"/>
        </w:rPr>
      </w:pPr>
    </w:p>
    <w:p w:rsidRPr="008C0892" w:rsidR="00FA243F" w:rsidP="00FA243F" w:rsidRDefault="00FA243F" w14:paraId="79DFF7DC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4"/>
            </w:r>
          </w:p>
        </w:tc>
      </w:tr>
      <w:tr w:rsidRPr="00172679" w:rsidR="00FA243F" w:rsidTr="000C4A4B" w14:paraId="022DEC20" w14:textId="77777777">
        <w:tc>
          <w:tcPr>
            <w:tcW w:w="2269" w:type="dxa"/>
          </w:tcPr>
          <w:p w:rsidRPr="00172679" w:rsidR="00FA243F" w:rsidP="000C4A4B" w:rsidRDefault="00FA243F" w14:paraId="20A61795" w14:textId="77777777">
            <w:pPr>
              <w:pStyle w:val="TableHeadingLabelStyle"/>
              <w:rPr>
                <w:rStyle w:val="SubtleEmphasis"/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Company Name</w:t>
            </w:r>
          </w:p>
        </w:tc>
        <w:tc>
          <w:tcPr>
            <w:tcW w:w="5812" w:type="dxa"/>
          </w:tcPr>
          <w:p w:rsidRPr="00172679" w:rsidR="00FA243F" w:rsidP="000C4A4B" w:rsidRDefault="00FA243F" w14:paraId="1EE38320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Correspondence Address</w:t>
            </w:r>
          </w:p>
        </w:tc>
        <w:tc>
          <w:tcPr>
            <w:tcW w:w="1559" w:type="dxa"/>
          </w:tcPr>
          <w:p w:rsidRPr="00172679" w:rsidR="00FA243F" w:rsidP="000C4A4B" w:rsidRDefault="00FA243F" w14:paraId="192A2DDB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Shares</w:t>
            </w:r>
          </w:p>
        </w:tc>
      </w:tr>
      <w:tr w:rsidRPr="00172679" w:rsidR="00FA243F" w:rsidTr="000C4A4B" w14:paraId="5B4CD4B6" w14:textId="77777777">
        <w:tc>
          <w:tcPr>
            <w:tcW w:w="2269" w:type="dxa"/>
          </w:tcPr>
          <w:p w:rsidRPr="00172679" w:rsidR="00FA243F" w:rsidP="000C4A4B" w:rsidRDefault="00FA243F" w14:paraId="36C838A1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holderName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5812" w:type="dxa"/>
          </w:tcPr>
          <w:p w:rsidRPr="00172679" w:rsidR="00FA243F" w:rsidP="000C4A4B" w:rsidRDefault="00FA243F" w14:paraId="3A314A63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correspondenceAddress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1559" w:type="dxa"/>
          </w:tcPr>
          <w:p w:rsidRPr="00172679" w:rsidR="00FA243F" w:rsidP="000C4A4B" w:rsidRDefault="00FA243F" w14:paraId="0FFF96E7" w14:textId="77777777">
            <w:pPr>
              <w:pStyle w:val="Number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actualShares</w:t>
            </w:r>
            <w:proofErr w:type="spellEnd"/>
            <w:r w:rsidRPr="00172679">
              <w:rPr>
                <w:sz w:val="22"/>
              </w:rPr>
              <w:t>}</w:t>
            </w:r>
          </w:p>
        </w:tc>
      </w:tr>
    </w:tbl>
    <w:p w:rsidRPr="00172679" w:rsidR="00FA243F" w:rsidP="00FA243F" w:rsidRDefault="00FA243F" w14:paraId="2D893E2F" w14:textId="77777777">
      <w:pPr>
        <w:rPr>
          <w:sz w:val="22"/>
        </w:rPr>
      </w:pPr>
    </w:p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 Changes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172679" w:rsidR="00FA243F" w:rsidTr="000C4A4B" w14:paraId="1AB763C1" w14:textId="77777777">
        <w:tc>
          <w:tcPr>
            <w:tcW w:w="1452" w:type="dxa"/>
          </w:tcPr>
          <w:p w:rsidRPr="00172679" w:rsidR="00FA243F" w:rsidP="000C4A4B" w:rsidRDefault="00FA243F" w14:paraId="7F36FE5A" w14:textId="77777777">
            <w:pPr>
              <w:pStyle w:val="TableHeadingLabelStyle"/>
              <w:rPr>
                <w:rStyle w:val="SubtleEmphasis"/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Type</w:t>
            </w:r>
          </w:p>
        </w:tc>
        <w:tc>
          <w:tcPr>
            <w:tcW w:w="1276" w:type="dxa"/>
          </w:tcPr>
          <w:p w:rsidRPr="00172679" w:rsidR="00FA243F" w:rsidP="000C4A4B" w:rsidRDefault="00FA243F" w14:paraId="7BC8AFDD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Ref No</w:t>
            </w:r>
          </w:p>
        </w:tc>
        <w:tc>
          <w:tcPr>
            <w:tcW w:w="1500" w:type="dxa"/>
          </w:tcPr>
          <w:p w:rsidRPr="00172679" w:rsidR="00FA243F" w:rsidP="000C4A4B" w:rsidRDefault="00FA243F" w14:paraId="5D0FA426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Status</w:t>
            </w:r>
          </w:p>
        </w:tc>
        <w:tc>
          <w:tcPr>
            <w:tcW w:w="4028" w:type="dxa"/>
          </w:tcPr>
          <w:p w:rsidRPr="00172679" w:rsidR="00FA243F" w:rsidP="000C4A4B" w:rsidRDefault="00FA243F" w14:paraId="3C19312D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From Holder</w:t>
            </w:r>
          </w:p>
        </w:tc>
        <w:tc>
          <w:tcPr>
            <w:tcW w:w="992" w:type="dxa"/>
          </w:tcPr>
          <w:p w:rsidRPr="00172679" w:rsidR="00FA243F" w:rsidP="000C4A4B" w:rsidRDefault="00FA243F" w14:paraId="2D80705A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Shares</w:t>
            </w:r>
          </w:p>
        </w:tc>
        <w:tc>
          <w:tcPr>
            <w:tcW w:w="5387" w:type="dxa"/>
          </w:tcPr>
          <w:p w:rsidRPr="00172679" w:rsidR="00FA243F" w:rsidP="000C4A4B" w:rsidRDefault="00FA243F" w14:paraId="336300D7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To Holder</w:t>
            </w:r>
          </w:p>
        </w:tc>
        <w:tc>
          <w:tcPr>
            <w:tcW w:w="1134" w:type="dxa"/>
          </w:tcPr>
          <w:p w:rsidRPr="00172679" w:rsidR="00FA243F" w:rsidP="000C4A4B" w:rsidRDefault="00FA243F" w14:paraId="78241144" w14:textId="77777777">
            <w:pPr>
              <w:pStyle w:val="TableHeadingLabelStyle"/>
              <w:rPr>
                <w:sz w:val="22"/>
                <w:szCs w:val="22"/>
              </w:rPr>
            </w:pPr>
            <w:r w:rsidRPr="00172679">
              <w:rPr>
                <w:sz w:val="22"/>
                <w:szCs w:val="22"/>
              </w:rPr>
              <w:t>Shares</w:t>
            </w:r>
          </w:p>
        </w:tc>
      </w:tr>
      <w:tr w:rsidRPr="00172679" w:rsidR="00FA243F" w:rsidTr="000C4A4B" w14:paraId="679E447B" w14:textId="77777777">
        <w:tc>
          <w:tcPr>
            <w:tcW w:w="1452" w:type="dxa"/>
          </w:tcPr>
          <w:p w:rsidRPr="00172679" w:rsidR="00FA243F" w:rsidP="000C4A4B" w:rsidRDefault="00FA243F" w14:paraId="087A94F2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dealingType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1276" w:type="dxa"/>
          </w:tcPr>
          <w:p w:rsidRPr="00172679" w:rsidR="00FA243F" w:rsidP="000C4A4B" w:rsidRDefault="00FA243F" w14:paraId="61B0B35F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dealingNumber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1500" w:type="dxa"/>
          </w:tcPr>
          <w:p w:rsidRPr="00172679" w:rsidR="00FA243F" w:rsidP="000C4A4B" w:rsidRDefault="00FA243F" w14:paraId="52DE2AD6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dealingStatus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4028" w:type="dxa"/>
          </w:tcPr>
          <w:p w:rsidRPr="00172679" w:rsidR="00FA243F" w:rsidP="000C4A4B" w:rsidRDefault="00FA243F" w14:paraId="301E4017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fromHolder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992" w:type="dxa"/>
          </w:tcPr>
          <w:p w:rsidRPr="00172679" w:rsidR="00FA243F" w:rsidP="000C4A4B" w:rsidRDefault="00FA243F" w14:paraId="138D7EDC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fromShares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5387" w:type="dxa"/>
          </w:tcPr>
          <w:p w:rsidRPr="00172679" w:rsidR="00FA243F" w:rsidP="000C4A4B" w:rsidRDefault="00FA243F" w14:paraId="364882DB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toHolder</w:t>
            </w:r>
            <w:proofErr w:type="spellEnd"/>
            <w:r w:rsidRPr="00172679">
              <w:rPr>
                <w:sz w:val="22"/>
              </w:rPr>
              <w:t>}</w:t>
            </w:r>
          </w:p>
        </w:tc>
        <w:tc>
          <w:tcPr>
            <w:tcW w:w="1134" w:type="dxa"/>
          </w:tcPr>
          <w:p w:rsidRPr="00172679" w:rsidR="00FA243F" w:rsidP="000C4A4B" w:rsidRDefault="00FA243F" w14:paraId="16D0E999" w14:textId="77777777">
            <w:pPr>
              <w:pStyle w:val="TextFieldStyle"/>
              <w:rPr>
                <w:sz w:val="22"/>
              </w:rPr>
            </w:pPr>
            <w:r w:rsidRPr="00172679">
              <w:rPr>
                <w:sz w:val="22"/>
              </w:rPr>
              <w:t>{</w:t>
            </w:r>
            <w:proofErr w:type="spellStart"/>
            <w:r w:rsidRPr="00172679">
              <w:rPr>
                <w:sz w:val="22"/>
              </w:rPr>
              <w:t>toShares</w:t>
            </w:r>
            <w:proofErr w:type="spellEnd"/>
            <w:r w:rsidRPr="00172679">
              <w:rPr>
                <w:sz w:val="22"/>
              </w:rPr>
              <w:t>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6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7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8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19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20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1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29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5A780A" w:rsidTr="00482876" w14:paraId="51AEB527" w14:textId="77777777">
        <w:tc>
          <w:tcPr>
            <w:tcW w:w="1847" w:type="dxa"/>
          </w:tcPr>
          <w:p w:rsidRPr="005A780A" w:rsidR="005A780A" w:rsidP="005A780A" w:rsidRDefault="005A780A" w14:paraId="52DA98B3" w14:textId="7D7B3F81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2720F37B" w14:textId="5E80FF36">
            <w:pPr>
              <w:pStyle w:val="TextFieldStyle"/>
              <w:rPr>
                <w:sz w:val="22"/>
                <w:lang w:eastAsia="ja-JP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3629711A" w14:textId="259F4641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LL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6EE4CDDB" w14:textId="21871691">
            <w:pPr>
              <w:pStyle w:val="TextFieldStyle"/>
              <w:rPr>
                <w:sz w:val="22"/>
              </w:rPr>
            </w:pPr>
            <w:r w:rsidRPr="005A780A">
              <w:rPr>
                <w:rFonts w:cs="Segoe UI"/>
                <w:color w:val="424242"/>
                <w:sz w:val="22"/>
              </w:rPr>
              <w:t>Leasehold Location</w:t>
            </w:r>
          </w:p>
        </w:tc>
        <w:tc>
          <w:tcPr>
            <w:tcW w:w="850" w:type="dxa"/>
          </w:tcPr>
          <w:p w:rsidRPr="005A780A" w:rsidR="005A780A" w:rsidP="005A780A" w:rsidRDefault="005A780A" w14:paraId="5ABA3B79" w14:textId="77777777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358886F8" w14:textId="77777777">
            <w:pPr>
              <w:pStyle w:val="TextFieldStyle"/>
              <w:rPr>
                <w:sz w:val="22"/>
              </w:rPr>
            </w:pPr>
          </w:p>
        </w:tc>
      </w:tr>
      <w:tr w:rsidRPr="008B671A" w:rsidR="005A780A" w:rsidTr="00482876" w14:paraId="55BD3004" w14:textId="77777777">
        <w:tc>
          <w:tcPr>
            <w:tcW w:w="1847" w:type="dxa"/>
          </w:tcPr>
          <w:p w:rsidRPr="005A780A" w:rsidR="005A780A" w:rsidP="005A780A" w:rsidRDefault="005A780A" w14:paraId="6D0F04FF" w14:textId="77777777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743F9A80" w14:textId="3F1F11C3">
            <w:pPr>
              <w:pStyle w:val="TextFieldStyle"/>
              <w:rPr>
                <w:sz w:val="22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4717280C" w14:textId="24B024E3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MC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5E681E76" w14:textId="0FA932A1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Mining Claim</w:t>
            </w:r>
          </w:p>
        </w:tc>
        <w:tc>
          <w:tcPr>
            <w:tcW w:w="850" w:type="dxa"/>
          </w:tcPr>
          <w:p w:rsidRPr="005A780A" w:rsidR="005A780A" w:rsidP="005A780A" w:rsidRDefault="005A780A" w14:paraId="5B65875B" w14:textId="77777777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61069CE0" w14:textId="77777777">
            <w:pPr>
              <w:pStyle w:val="TextFieldStyle"/>
              <w:rPr>
                <w:sz w:val="22"/>
              </w:rPr>
            </w:pPr>
          </w:p>
        </w:tc>
      </w:tr>
      <w:tr w:rsidRPr="008B671A" w:rsidR="005A780A" w:rsidTr="00482876" w14:paraId="34648369" w14:textId="77777777">
        <w:tc>
          <w:tcPr>
            <w:tcW w:w="1847" w:type="dxa"/>
          </w:tcPr>
          <w:p w:rsidRPr="005A780A" w:rsidR="005A780A" w:rsidP="005A780A" w:rsidRDefault="005A780A" w14:paraId="55E7DFD8" w14:textId="46313981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3B834BDE" w14:textId="642F9D59">
            <w:pPr>
              <w:pStyle w:val="TextFieldStyle"/>
              <w:rPr>
                <w:sz w:val="22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37025ACA" w14:textId="22D14495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SO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7061DABC" w14:textId="753BE0A8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State Only</w:t>
            </w:r>
          </w:p>
        </w:tc>
        <w:tc>
          <w:tcPr>
            <w:tcW w:w="850" w:type="dxa"/>
          </w:tcPr>
          <w:p w:rsidRPr="005A780A" w:rsidR="005A780A" w:rsidP="005A780A" w:rsidRDefault="005A780A" w14:paraId="751158F4" w14:textId="07045E38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358E6FD1" w14:textId="69B605AB">
            <w:pPr>
              <w:pStyle w:val="TextFieldStyle"/>
              <w:rPr>
                <w:sz w:val="22"/>
              </w:rPr>
            </w:pPr>
          </w:p>
        </w:tc>
      </w:tr>
      <w:tr w:rsidRPr="008B671A" w:rsidR="005A780A" w:rsidTr="00482876" w14:paraId="1D18F0B8" w14:textId="77777777">
        <w:tc>
          <w:tcPr>
            <w:tcW w:w="1847" w:type="dxa"/>
          </w:tcPr>
          <w:p w:rsidRPr="005A780A" w:rsidR="005A780A" w:rsidP="005A780A" w:rsidRDefault="005A780A" w14:paraId="0F122EDC" w14:textId="5AD47524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479C6DFC" w14:textId="4EB96857">
            <w:pPr>
              <w:pStyle w:val="TextFieldStyle"/>
              <w:rPr>
                <w:sz w:val="22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57344200" w14:textId="3DB46099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RBCY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0AD4D198" w14:textId="7EE33822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River Bottom Navigable</w:t>
            </w:r>
          </w:p>
        </w:tc>
        <w:tc>
          <w:tcPr>
            <w:tcW w:w="850" w:type="dxa"/>
          </w:tcPr>
          <w:p w:rsidRPr="005A780A" w:rsidR="005A780A" w:rsidP="005A780A" w:rsidRDefault="005A780A" w14:paraId="217974A9" w14:textId="50126BBA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4B7D32F6" w14:textId="1B420DA6">
            <w:pPr>
              <w:pStyle w:val="TextFieldStyle"/>
              <w:rPr>
                <w:sz w:val="22"/>
              </w:rPr>
            </w:pPr>
          </w:p>
        </w:tc>
      </w:tr>
      <w:tr w:rsidRPr="008B671A" w:rsidR="005A780A" w:rsidTr="00482876" w14:paraId="33A9B4B5" w14:textId="77777777">
        <w:tc>
          <w:tcPr>
            <w:tcW w:w="1847" w:type="dxa"/>
          </w:tcPr>
          <w:p w:rsidRPr="005A780A" w:rsidR="005A780A" w:rsidP="005A780A" w:rsidRDefault="005A780A" w14:paraId="60D78527" w14:textId="14878BB0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471C1FDB" w14:textId="13D44EA0">
            <w:pPr>
              <w:pStyle w:val="TextFieldStyle"/>
              <w:rPr>
                <w:sz w:val="22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1CFEE39C" w14:textId="0492E6FF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RBCT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796EA359" w14:textId="474BFD32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River Bottom Title Confirmed</w:t>
            </w:r>
          </w:p>
        </w:tc>
        <w:tc>
          <w:tcPr>
            <w:tcW w:w="850" w:type="dxa"/>
          </w:tcPr>
          <w:p w:rsidRPr="005A780A" w:rsidR="005A780A" w:rsidP="005A780A" w:rsidRDefault="005A780A" w14:paraId="247D78B5" w14:textId="77777777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7C8C7677" w14:textId="77777777">
            <w:pPr>
              <w:pStyle w:val="TextFieldStyle"/>
              <w:rPr>
                <w:sz w:val="22"/>
              </w:rPr>
            </w:pPr>
          </w:p>
        </w:tc>
      </w:tr>
      <w:tr w:rsidRPr="008B671A" w:rsidR="005A780A" w:rsidTr="00482876" w14:paraId="0DA1AB72" w14:textId="77777777">
        <w:tc>
          <w:tcPr>
            <w:tcW w:w="1847" w:type="dxa"/>
          </w:tcPr>
          <w:p w:rsidRPr="005A780A" w:rsidR="005A780A" w:rsidP="005A780A" w:rsidRDefault="005A780A" w14:paraId="30189BDD" w14:textId="36C619EA">
            <w:pPr>
              <w:pStyle w:val="TextFieldStyle"/>
              <w:rPr>
                <w:sz w:val="22"/>
              </w:rPr>
            </w:pPr>
            <w:r w:rsidRPr="005A780A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5A780A" w:rsidR="005A780A" w:rsidP="005A780A" w:rsidRDefault="005A780A" w14:paraId="3B202D80" w14:textId="52D90699">
            <w:pPr>
              <w:pStyle w:val="TextFieldStyle"/>
              <w:rPr>
                <w:sz w:val="22"/>
              </w:rPr>
            </w:pPr>
            <w:r w:rsidRPr="00A6491C">
              <w:rPr>
                <w:sz w:val="22"/>
              </w:rPr>
              <w:t>US-</w:t>
            </w:r>
            <w:r w:rsidRPr="00A6491C">
              <w:rPr>
                <w:rFonts w:hint="eastAsia"/>
                <w:sz w:val="22"/>
                <w:lang w:eastAsia="ja-JP"/>
              </w:rPr>
              <w:t>AK</w:t>
            </w:r>
          </w:p>
        </w:tc>
        <w:tc>
          <w:tcPr>
            <w:tcW w:w="885" w:type="dxa"/>
            <w:vAlign w:val="bottom"/>
          </w:tcPr>
          <w:p w:rsidRPr="005A780A" w:rsidR="005A780A" w:rsidP="005A780A" w:rsidRDefault="005A780A" w14:paraId="5C7E5486" w14:textId="12B47485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SODP</w:t>
            </w:r>
          </w:p>
        </w:tc>
        <w:tc>
          <w:tcPr>
            <w:tcW w:w="4961" w:type="dxa"/>
            <w:vAlign w:val="bottom"/>
          </w:tcPr>
          <w:p w:rsidRPr="005A780A" w:rsidR="005A780A" w:rsidP="005A780A" w:rsidRDefault="005A780A" w14:paraId="757D8E64" w14:textId="493D38E9">
            <w:pPr>
              <w:pStyle w:val="TextFieldStyle"/>
              <w:rPr>
                <w:sz w:val="22"/>
              </w:rPr>
            </w:pPr>
            <w:r w:rsidRPr="005A780A">
              <w:rPr>
                <w:color w:val="000000"/>
                <w:sz w:val="22"/>
              </w:rPr>
              <w:t>Selected Only Deposit Placer Dredge</w:t>
            </w:r>
          </w:p>
        </w:tc>
        <w:tc>
          <w:tcPr>
            <w:tcW w:w="850" w:type="dxa"/>
          </w:tcPr>
          <w:p w:rsidRPr="005A780A" w:rsidR="005A780A" w:rsidP="005A780A" w:rsidRDefault="005A780A" w14:paraId="6CCC79E0" w14:textId="77777777">
            <w:pPr>
              <w:pStyle w:val="TextFieldStyle"/>
              <w:rPr>
                <w:sz w:val="22"/>
              </w:rPr>
            </w:pPr>
          </w:p>
        </w:tc>
        <w:tc>
          <w:tcPr>
            <w:tcW w:w="3652" w:type="dxa"/>
          </w:tcPr>
          <w:p w:rsidRPr="005A780A" w:rsidR="005A780A" w:rsidP="005A780A" w:rsidRDefault="005A780A" w14:paraId="7B6C87C6" w14:textId="77777777">
            <w:pPr>
              <w:pStyle w:val="TextFieldStyle"/>
              <w:rPr>
                <w:sz w:val="22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5A780A" w14:paraId="3EC908E6" w14:textId="23B991D6">
            <w:pPr>
              <w:rPr>
                <w:szCs w:val="24"/>
              </w:rPr>
            </w:pPr>
            <w:r>
              <w:rPr>
                <w:rFonts w:hint="eastAsia"/>
                <w:szCs w:val="24"/>
                <w:lang w:eastAsia="ja-JP"/>
              </w:rPr>
              <w:t>07</w:t>
            </w:r>
            <w:r w:rsidR="0093556F">
              <w:rPr>
                <w:szCs w:val="24"/>
              </w:rPr>
              <w:t>/0</w:t>
            </w:r>
            <w:r>
              <w:rPr>
                <w:rFonts w:hint="eastAsia"/>
                <w:szCs w:val="24"/>
                <w:lang w:eastAsia="ja-JP"/>
              </w:rPr>
              <w:t>8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f51da889f4f9440b"/>
      <w:footerReference w:type="default" r:id="R9bb1829cd6a44b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20DEE" w:rsidP="008E297E" w:rsidRDefault="00220DEE" w14:paraId="0F2DEE98" w14:textId="77777777">
      <w:pPr>
        <w:spacing w:after="0" w:line="240" w:lineRule="auto"/>
      </w:pPr>
      <w:r>
        <w:separator/>
      </w:r>
    </w:p>
  </w:endnote>
  <w:endnote w:type="continuationSeparator" w:id="0">
    <w:p w:rsidR="00220DEE" w:rsidP="008E297E" w:rsidRDefault="00220DEE" w14:paraId="220661AA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8308D9" w:rsidP="00E77B35" w:rsidRDefault="008308D9" w14:paraId="2258F7B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537A2D" w:rsidP="00537A2D" w:rsidRDefault="00537A2D" w14:paraId="7832FB9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537A2D" w:rsidP="00537A2D" w:rsidRDefault="00537A2D" w14:paraId="56EA357B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:rsidR="00537A2D" w:rsidP="00537A2D" w:rsidRDefault="00537A2D" w14:paraId="72128BEB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7">
    <w:p w:rsidR="00537A2D" w:rsidP="00537A2D" w:rsidRDefault="00537A2D" w14:paraId="4C8EA736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8">
    <w:p w:rsidR="003B2A3F" w:rsidRDefault="003B2A3F" w14:paraId="510002DC" w14:textId="55279D15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9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0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1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2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Project</w:t>
      </w:r>
      <w:proofErr w:type="gramEnd"/>
      <w:r w:rsidRPr="009B6457">
        <w:t>”</w:t>
      </w:r>
    </w:p>
  </w:endnote>
  <w:endnote w:id="13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</w:t>
      </w:r>
      <w:r>
        <w:t>Relationship</w:t>
      </w:r>
      <w:proofErr w:type="gramEnd"/>
      <w:r w:rsidRPr="009B6457">
        <w:t>”</w:t>
      </w:r>
    </w:p>
  </w:endnote>
  <w:endnote w:id="14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Holder</w:t>
      </w:r>
      <w:proofErr w:type="gramEnd"/>
      <w:r w:rsidRPr="009B6457">
        <w:t>“</w:t>
      </w:r>
    </w:p>
  </w:endnote>
  <w:endnote w:id="15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proofErr w:type="spellStart"/>
      <w:r>
        <w:t>HolderChange</w:t>
      </w:r>
      <w:proofErr w:type="spellEnd"/>
      <w:proofErr w:type="gramEnd"/>
      <w:r w:rsidRPr="009B6457">
        <w:t>“</w:t>
      </w:r>
    </w:p>
  </w:endnote>
  <w:endnote w:id="16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Rent</w:t>
      </w:r>
      <w:proofErr w:type="gramEnd"/>
      <w:r w:rsidRPr="009B6457">
        <w:t>“</w:t>
      </w:r>
    </w:p>
  </w:endnote>
  <w:endnote w:id="17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8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9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0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Expenditure</w:t>
      </w:r>
      <w:proofErr w:type="gramEnd"/>
      <w:r w:rsidRPr="009B6457">
        <w:t>“</w:t>
      </w:r>
    </w:p>
  </w:endnote>
  <w:endnote w:id="21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2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3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9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29AA97ED" w:rsidTr="01429B99" w14:paraId="4BA9941D">
      <w:trPr>
        <w:trHeight w:val="300"/>
      </w:trPr>
      <w:tc>
        <w:tcPr>
          <w:tcW w:w="5130" w:type="dxa"/>
          <w:tcMar/>
        </w:tcPr>
        <w:p w:rsidR="29AA97ED" w:rsidP="01429B99" w:rsidRDefault="29AA97ED" w14:paraId="5AA75D16" w14:textId="587B5673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01429B99" w:rsidR="01429B99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29AA97ED" w:rsidP="29AA97ED" w:rsidRDefault="29AA97ED" w14:paraId="2666EE7B" w14:textId="49E3AC21">
          <w:pPr>
            <w:pStyle w:val="Header"/>
            <w:bidi w:val="0"/>
            <w:jc w:val="center"/>
          </w:pPr>
        </w:p>
      </w:tc>
    </w:tr>
  </w:tbl>
  <w:p w:rsidR="29AA97ED" w:rsidP="29AA97ED" w:rsidRDefault="29AA97ED" w14:paraId="566DD92C" w14:textId="2869826D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20DEE" w:rsidP="008E297E" w:rsidRDefault="00220DEE" w14:paraId="1832F919" w14:textId="77777777">
      <w:pPr>
        <w:spacing w:after="0" w:line="240" w:lineRule="auto"/>
      </w:pPr>
      <w:r>
        <w:separator/>
      </w:r>
    </w:p>
  </w:footnote>
  <w:footnote w:type="continuationSeparator" w:id="0">
    <w:p w:rsidR="00220DEE" w:rsidP="008E297E" w:rsidRDefault="00220DEE" w14:paraId="494CB159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29AA97ED" w:rsidTr="29AA97ED" w14:paraId="00A7CDB9">
      <w:trPr>
        <w:trHeight w:val="300"/>
      </w:trPr>
      <w:tc>
        <w:tcPr>
          <w:tcW w:w="5130" w:type="dxa"/>
          <w:tcMar/>
        </w:tcPr>
        <w:p w:rsidR="29AA97ED" w:rsidP="29AA97ED" w:rsidRDefault="29AA97ED" w14:paraId="31661BD7" w14:textId="018492A2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29AA97ED" w:rsidP="29AA97ED" w:rsidRDefault="29AA97ED" w14:paraId="28DA8E35" w14:textId="5C4D69B5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29AA97ED" w:rsidP="29AA97ED" w:rsidRDefault="29AA97ED" w14:paraId="6A51262D" w14:textId="7E179F91">
          <w:pPr>
            <w:pStyle w:val="Header"/>
            <w:bidi w:val="0"/>
            <w:ind w:right="-115"/>
            <w:jc w:val="right"/>
          </w:pPr>
        </w:p>
      </w:tc>
    </w:tr>
  </w:tbl>
  <w:p w:rsidR="29AA97ED" w:rsidP="29AA97ED" w:rsidRDefault="29AA97ED" w14:paraId="5D8BCA00" w14:textId="1F8A753C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1E73"/>
    <w:rsid w:val="000F48E1"/>
    <w:rsid w:val="000F5521"/>
    <w:rsid w:val="000F57C2"/>
    <w:rsid w:val="001072F2"/>
    <w:rsid w:val="00107F1F"/>
    <w:rsid w:val="001103F3"/>
    <w:rsid w:val="001270D3"/>
    <w:rsid w:val="00132105"/>
    <w:rsid w:val="001354B0"/>
    <w:rsid w:val="00140E0F"/>
    <w:rsid w:val="0014339A"/>
    <w:rsid w:val="00143C1A"/>
    <w:rsid w:val="00153B19"/>
    <w:rsid w:val="0016241E"/>
    <w:rsid w:val="0016670B"/>
    <w:rsid w:val="00172679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0DEE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B4555"/>
    <w:rsid w:val="002B5458"/>
    <w:rsid w:val="002B602D"/>
    <w:rsid w:val="002B7F34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2A3F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54D"/>
    <w:rsid w:val="00427B35"/>
    <w:rsid w:val="004342B9"/>
    <w:rsid w:val="00441A77"/>
    <w:rsid w:val="004426A8"/>
    <w:rsid w:val="00444FD1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B34C1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A780A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4D36"/>
    <w:rsid w:val="006D01E7"/>
    <w:rsid w:val="006E4A57"/>
    <w:rsid w:val="006E60C8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725EF"/>
    <w:rsid w:val="00775F15"/>
    <w:rsid w:val="00777330"/>
    <w:rsid w:val="00785042"/>
    <w:rsid w:val="00786665"/>
    <w:rsid w:val="0079431A"/>
    <w:rsid w:val="00795AF3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36FF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07CF8"/>
    <w:rsid w:val="00D13D02"/>
    <w:rsid w:val="00D1686B"/>
    <w:rsid w:val="00D25651"/>
    <w:rsid w:val="00D27B8D"/>
    <w:rsid w:val="00D30932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523CD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366EE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5A25"/>
    <w:rsid w:val="00E972BB"/>
    <w:rsid w:val="00E97B48"/>
    <w:rsid w:val="00EA03A6"/>
    <w:rsid w:val="00EA6F86"/>
    <w:rsid w:val="00EB29C1"/>
    <w:rsid w:val="00EB4AA0"/>
    <w:rsid w:val="00EC7D88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1429B99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29AA97ED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29AA97ED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29AA97ED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f51da889f4f9440b" /><Relationship Type="http://schemas.openxmlformats.org/officeDocument/2006/relationships/footer" Target="footer.xml" Id="R9bb1829cd6a44b0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5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Props1.xml><?xml version="1.0" encoding="utf-8"?>
<ds:datastoreItem xmlns:ds="http://schemas.openxmlformats.org/officeDocument/2006/customXml" ds:itemID="{8778F28F-A46B-4593-A944-3D9964994F2A}"/>
</file>

<file path=customXml/itemProps2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5.xml><?xml version="1.0" encoding="utf-8"?>
<ds:datastoreItem xmlns:ds="http://schemas.openxmlformats.org/officeDocument/2006/customXml" ds:itemID="{00823C08-2CFA-4E63-AF6C-C3304D800BF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42</revision>
  <lastPrinted>2014-03-26T07:25:00.0000000Z</lastPrinted>
  <dcterms:created xsi:type="dcterms:W3CDTF">2025-06-24T01:40:00.0000000Z</dcterms:created>
  <dcterms:modified xsi:type="dcterms:W3CDTF">2026-02-26T14:48:12.42951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473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